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of individual early-life experienc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810 juveniles from multiple cohorts spanning 19 years.</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Juvenile telomere length varied markedly among cohorts, but we found no evidence that this variation was related to temporal variation in the environment. At the individual found weak evidence that territory quality was negatively related to telomere length, but the majority of variation in juvenile telomere length and dynamics was unexplained. We found no relationship between early-life telomere dynamics and survival to adulthood or later in life.</w:t>
      </w:r>
    </w:p>
    <w:p>
      <w:pPr>
        <w:numPr>
          <w:numId w:val="1002"/>
          <w:ilvl w:val="0"/>
        </w:numPr>
      </w:pPr>
      <w:r>
        <w:t xml:space="preserve">Our comprehensive, long-term data suggest that although telomeres shorten with age, in natural populations telomere dynamics vary enormously over both space and time. Furthermore, Ascertaining what explains this variation will be a difficult but worthwhile task, which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 Van de Pol 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pPr>
        <w:pStyle w:val="BodyText"/>
      </w:pPr>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pPr>
        <w:pStyle w:val="BodyText"/>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449 samples from 289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322 measurements from 231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449)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1432 unique samples from juvenile and adult Seychelles warblers. Efficiencies (mean</w:t>
      </w:r>
      <w:r>
        <w:t xml:space="preserve"> </w:t>
      </w:r>
      <m:oMath>
        <m:r>
          <m:rPr/>
          <m:t>±</m:t>
        </m:r>
      </m:oMath>
      <w:r>
        <w:t xml:space="preserve"> </w:t>
      </w:r>
      <w:r>
        <w:t xml:space="preserve">s.d.) for our telomere and GAPDH reactions were (1.80</w:t>
      </w:r>
      <w:r>
        <w:t xml:space="preserve"> </w:t>
      </w:r>
      <m:oMath>
        <m:r>
          <m:rPr/>
          <m:t>±</m:t>
        </m:r>
      </m:oMath>
      <w:r>
        <w:t xml:space="preserve"> </w:t>
      </w:r>
      <w:r>
        <w:t xml:space="preserve">0.03) and (1.92</w:t>
      </w:r>
      <w:r>
        <w:t xml:space="preserve"> </w:t>
      </w:r>
      <m:oMath>
        <m:r>
          <m:rPr/>
          <m:t>±</m:t>
        </m:r>
      </m:oMath>
      <w:r>
        <w:t xml:space="preserve"> </w:t>
      </w:r>
      <w:r>
        <w:t xml:space="preserve">0.04) respectively. Inter-plate repeatability of RTL, based on 322 samples measured at least twice, was 0.78 (CI = 0.73-0.82).</w:t>
      </w:r>
    </w:p>
    <w:p>
      <w:pPr>
        <w:pStyle w:val="Heading5"/>
      </w:pPr>
      <w:bookmarkStart w:id="31" w:name="telomere-dynamics-and-age"/>
      <w:bookmarkEnd w:id="31"/>
      <w:r>
        <w:t xml:space="preserve">Telomere dynamics and age</w:t>
      </w:r>
    </w:p>
    <w:p>
      <w:pPr>
        <w:pStyle w:val="FirstParagraph"/>
      </w:pPr>
      <w:r>
        <w:t xml:space="preserve">Using the cross-sectional data RTL decreased with age across the entire lifespan of the Seychelles warbler (LMM: t = -6.95;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64 than a linear model 0.034. Also worth noting is that while the overall trend was for decreasing delomre length, there were clear increases in cross-sectional telomere length after one year of age and at several points later in life (Fig. 1A). RTL also decreased with age within the first year of life (i.e. excluding adult samples; t = -6.12; P &lt; 0.001). In the longitudinal analysis RTL decreased with age within individuals (i.e. with</w:t>
      </w:r>
      <w:r>
        <w:t xml:space="preserve"> </w:t>
      </w:r>
      <m:oMath>
        <m:r>
          <m:rPr/>
          <m:t>Δ</m:t>
        </m:r>
      </m:oMath>
      <w:r>
        <w:t xml:space="preserve">age; t = -2.78; P = 0.006; Fig. 1B).</w:t>
      </w:r>
    </w:p>
    <w:p>
      <w:pPr>
        <w:pStyle w:val="BodyText"/>
      </w:pPr>
      <w:r>
        <w:t xml:space="preserve">Longitudinal data showed that early-life RTL was not related to adult RTL (R</w:t>
      </w:r>
      <w:r>
        <w:rPr>
          <w:vertAlign w:val="superscript"/>
        </w:rPr>
        <w:t xml:space="preserve">2</w:t>
      </w:r>
      <w:r>
        <w:t xml:space="preserve"> </w:t>
      </w:r>
      <w:r>
        <w:t xml:space="preserve">= 0.00; t = 0.77; P = 0.44; Fig. 4A). Running this analysis separately for juvenile age classes revealed that this relationship was not significant for nestlings (R</w:t>
      </w:r>
      <w:r>
        <w:rPr>
          <w:vertAlign w:val="superscript"/>
        </w:rPr>
        <w:t xml:space="preserve">2</w:t>
      </w:r>
      <w:r>
        <w:t xml:space="preserve"> </w:t>
      </w:r>
      <w:r>
        <w:t xml:space="preserve">= 0.01; t = 0.88; P = 0.38), fledglings (R</w:t>
      </w:r>
      <w:r>
        <w:rPr>
          <w:vertAlign w:val="superscript"/>
        </w:rPr>
        <w:t xml:space="preserve">2</w:t>
      </w:r>
      <w:r>
        <w:t xml:space="preserve"> </w:t>
      </w:r>
      <w:r>
        <w:t xml:space="preserve">= 0.00; t = 0.21; P = 0.83) or subadults (R</w:t>
      </w:r>
      <w:r>
        <w:rPr>
          <w:vertAlign w:val="superscript"/>
        </w:rPr>
        <w:t xml:space="preserve">2</w:t>
      </w:r>
      <w:r>
        <w:t xml:space="preserve"> </w:t>
      </w:r>
      <w:r>
        <w:t xml:space="preserve">= 0.00; t = 0.02; P = 0.99).</w:t>
      </w:r>
      <w:r>
        <w:t xml:space="preserve"> </w:t>
      </w:r>
      <m:oMath>
        <m:r>
          <m:rPr/>
          <m:t>Δ</m:t>
        </m:r>
      </m:oMath>
      <w:r>
        <w:t xml:space="preserve">RTL was significantly lower than zero in nestlings (t = -4.43; P &lt; 0.001), but not in fledglings (t = 0.04; P = 0.97) or subadults (t = -0.97; P = 0.34),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used the entire Seychelles warbler telomere dataset to compare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56.1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1.1535</w:t>
      </w:r>
      <w:r>
        <w:t xml:space="preserve">10^{4}; P &lt; 0.001), but also significantly more lengthening (W = 19790; P &lt; 0.001). We found no evidence that the likelihood of telomere lengthening was related to the follow up time between sampling events (GLM: t = -1.68; P = 0.09), and considering those samples that did show increases in</w:t>
      </w:r>
      <w:r>
        <w:t xml:space="preserve"> </w:t>
      </w:r>
      <m:oMath>
        <m:r>
          <m:rPr/>
          <m:t>Δ</m:t>
        </m:r>
      </m:oMath>
      <w:r>
        <w:t xml:space="preserve">RTL, the degree of increase was not related to follow up time (LM: t = 0.72; P = 0.47).</w:t>
      </w:r>
    </w:p>
    <w:p>
      <w:pPr>
        <w:pStyle w:val="Heading5"/>
      </w:pPr>
      <w:bookmarkStart w:id="32" w:name="early-life-environment-and-telomere-dynamics"/>
      <w:bookmarkEnd w:id="32"/>
      <w:r>
        <w:t xml:space="preserve">Early life environment and telomere dynamics</w:t>
      </w:r>
    </w:p>
    <w:p>
      <w:pPr>
        <w:pStyle w:val="FirstParagraph"/>
      </w:pPr>
      <w:r>
        <w:t xml:space="preserve">Early-life RTL varied significantly among cohorts (Likelihood ratio test: F = 2.99; P &lt; 0.001). Cohort-level variation in juvenile RTL was not related to adult population density (LMM controlling for age and cohort: t = 1.40; P = 0.179), or to temporal variation in food availability (t = 1.45; P = 0.168).</w:t>
      </w:r>
    </w:p>
    <w:p>
      <w:pPr>
        <w:pStyle w:val="BodyText"/>
      </w:pPr>
      <m:oMath>
        <m:r>
          <m:rPr/>
          <m:t>Δ</m:t>
        </m:r>
      </m:oMath>
      <w:r>
        <w:t xml:space="preserve">RTL did not differ significantly among cohorts (F = 1.31;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BodyText"/>
      </w:pPr>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36; P = 0.00), with no interaction effect between RTL and juvenile age (estimate = 0.01; P = 0.43),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16; P = 0.44).</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FirstParagraph"/>
      </w:pPr>
      <w:r>
        <w:t xml:space="preserve">temp &lt;- dd temp</w:t>
      </w:r>
      <m:oMath>
        <m:r>
          <m:rPr/>
          <m:t>y</m:t>
        </m:r>
        <m:r>
          <m:rPr/>
          <m:t>&lt;</m:t>
        </m:r>
        <m:r>
          <m:rPr/>
          <m:t>−</m:t>
        </m:r>
        <m:r>
          <m:rPr/>
          <m:t>i</m:t>
        </m:r>
        <m:r>
          <m:rPr/>
          <m:t>f</m:t>
        </m:r>
        <m:r>
          <m:rPr/>
          <m:t>e</m:t>
        </m:r>
        <m:r>
          <m:rPr/>
          <m:t>l</m:t>
        </m:r>
        <m:r>
          <m:rPr/>
          <m:t>s</m:t>
        </m:r>
        <m:r>
          <m:rPr/>
          <m:t>e</m:t>
        </m:r>
        <m:r>
          <m:rPr/>
          <m:t>(</m:t>
        </m:r>
        <m:r>
          <m:rPr/>
          <m:t>t</m:t>
        </m:r>
        <m:r>
          <m:rPr/>
          <m:t>e</m:t>
        </m:r>
        <m:r>
          <m:rPr/>
          <m:t>m</m:t>
        </m:r>
        <m:r>
          <m:rPr/>
          <m:t>p</m:t>
        </m:r>
      </m:oMath>
      <w:r>
        <w:t xml:space="preserve">CqTelomere&lt;15,0,1)</w:t>
      </w:r>
    </w:p>
    <w:p>
      <w:pPr>
        <w:pStyle w:val="BodyText"/>
      </w:pPr>
      <w:r>
        <w:t xml:space="preserve">summary(glm(y~Ageclass+Sex+Helper,data=temp,family = 'binomial'))</w:t>
      </w:r>
    </w:p>
    <w:p>
      <w:pPr>
        <w:pStyle w:val="BodyText"/>
      </w:pPr>
      <w:r>
        <w:t xml:space="preserve">ggplot(temp,aes(y = RTL,x = Ageclass))+ geom_boxplot()</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í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 M., L. W. Bruinzeel, D. Heg, H. P. Van der Jeugd, and S. Verhulst. 2006. A silver spoon for a golden future: long-term effects of natal origin on fitness prospects of oystercatchers (Haematopus ostralegus). Journal of Animal Ecology 75:616–626.</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c11fdd7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fc93e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